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640202">
      <w:pPr>
        <w:pStyle w:val="a6"/>
        <w:rPr>
          <w:rFonts w:ascii="源ノ角ゴシック Light" w:eastAsia="源ノ角ゴシック Light" w:hAnsi="源ノ角ゴシック Light"/>
        </w:rPr>
      </w:pPr>
      <w:r w:rsidRPr="00640202">
        <w:rPr>
          <w:rFonts w:ascii="源ノ角ゴシック Light" w:eastAsia="源ノ角ゴシック Light" w:hAnsi="源ノ角ゴシック Light"/>
        </w:rPr>
        <w:fldChar w:fldCharType="begin"/>
      </w:r>
      <w:r w:rsidRPr="00640202">
        <w:rPr>
          <w:rFonts w:ascii="源ノ角ゴシック Light" w:eastAsia="源ノ角ゴシック Light" w:hAnsi="源ノ角ゴシック Light"/>
        </w:rPr>
        <w:instrText>DOCPROPERTY  TITLE-META \* MERGEFORMAT</w:instrText>
      </w:r>
      <w:r w:rsidRPr="00640202">
        <w:rPr>
          <w:rFonts w:ascii="源ノ角ゴシック Light" w:eastAsia="源ノ角ゴシック Light" w:hAnsi="源ノ角ゴシック Light"/>
        </w:rPr>
        <w:fldChar w:fldCharType="separate"/>
      </w:r>
      <w:r w:rsidR="008D55B9" w:rsidRPr="00640202">
        <w:rPr>
          <w:rFonts w:ascii="源ノ角ゴシック Light" w:eastAsia="源ノ角ゴシック Light" w:hAnsi="源ノ角ゴシック Light" w:hint="eastAsia"/>
        </w:rPr>
        <w:t>本のタイトル</w:t>
      </w:r>
      <w:r w:rsidRPr="00640202">
        <w:rPr>
          <w:rFonts w:ascii="源ノ角ゴシック Light" w:eastAsia="源ノ角ゴシック Light" w:hAnsi="源ノ角ゴシック Light"/>
        </w:rPr>
        <w:fldChar w:fldCharType="end"/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357"/>
        <w:gridCol w:w="1357"/>
        <w:gridCol w:w="1361"/>
        <w:gridCol w:w="1361"/>
        <w:gridCol w:w="1361"/>
        <w:gridCol w:w="1361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2566E9B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4AA5340B" w14:textId="5B6B8C21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ECA5C45" w14:textId="36308616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18"/>
        <w:gridCol w:w="2540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58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lastRenderedPageBreak/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lastRenderedPageBreak/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6692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lastRenderedPageBreak/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60B35" w14:textId="77777777" w:rsidR="00B966E8" w:rsidRDefault="00B966E8">
      <w:r>
        <w:separator/>
      </w:r>
    </w:p>
  </w:endnote>
  <w:endnote w:type="continuationSeparator" w:id="0">
    <w:p w14:paraId="3EE32675" w14:textId="77777777" w:rsidR="00B966E8" w:rsidRDefault="00B966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Source Han Sans Regular"/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源ノ角ゴシック Light">
    <w:panose1 w:val="020B03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56621601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50DC7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50DC7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50DC7">
      <w:rPr>
        <w:rFonts w:cs="Times New Roman (本文のフォント - コンプレ"/>
        <w:noProof/>
        <w:color w:val="0F243E" w:themeColor="text2" w:themeShade="80"/>
      </w:rPr>
      <w:instrText>14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50DC7">
      <w:rPr>
        <w:rFonts w:cs="Times New Roman (本文のフォント - コンプレ"/>
        <w:noProof/>
        <w:color w:val="0F243E" w:themeColor="text2" w:themeShade="80"/>
      </w:rPr>
      <w:t>13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640202">
          <w:pPr>
            <w:pStyle w:val="a6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531C1478" w14:textId="77777777" w:rsidR="007A65CC" w:rsidRDefault="007A65CC" w:rsidP="007A65CC">
    <w:pPr>
      <w:pStyle w:val="Abstract"/>
      <w:jc w:val="left"/>
    </w:pPr>
  </w:p>
  <w:p w14:paraId="7C48AF2B" w14:textId="77777777" w:rsidR="005F0471" w:rsidRDefault="005F0471" w:rsidP="00364886">
    <w:pPr>
      <w:pStyle w:val="af5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C6023" w14:textId="77777777" w:rsidR="00B966E8" w:rsidRDefault="00B966E8">
      <w:r>
        <w:separator/>
      </w:r>
    </w:p>
  </w:footnote>
  <w:footnote w:type="continuationSeparator" w:id="0">
    <w:p w14:paraId="7F4EAB73" w14:textId="77777777" w:rsidR="00B966E8" w:rsidRDefault="00B966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2EF46" w14:textId="77777777" w:rsidR="000F1E82" w:rsidRDefault="000F1E8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4F30BD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ctiveWritingStyle w:appName="MSWord" w:lang="en-US" w:vendorID="64" w:dllVersion="0" w:nlCheck="1" w:checkStyle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0F1E82"/>
    <w:rsid w:val="00142977"/>
    <w:rsid w:val="00171874"/>
    <w:rsid w:val="001A227C"/>
    <w:rsid w:val="001D18D3"/>
    <w:rsid w:val="00201972"/>
    <w:rsid w:val="00216A91"/>
    <w:rsid w:val="0024572E"/>
    <w:rsid w:val="0024629B"/>
    <w:rsid w:val="00262EA2"/>
    <w:rsid w:val="002B0C99"/>
    <w:rsid w:val="002C095C"/>
    <w:rsid w:val="002C1DEF"/>
    <w:rsid w:val="002D60FC"/>
    <w:rsid w:val="003216A5"/>
    <w:rsid w:val="00322B8F"/>
    <w:rsid w:val="00333B31"/>
    <w:rsid w:val="00340F60"/>
    <w:rsid w:val="00346B49"/>
    <w:rsid w:val="00363963"/>
    <w:rsid w:val="00364886"/>
    <w:rsid w:val="003876B0"/>
    <w:rsid w:val="003C3D24"/>
    <w:rsid w:val="003E2FDE"/>
    <w:rsid w:val="004016F7"/>
    <w:rsid w:val="00464F1E"/>
    <w:rsid w:val="004A04FE"/>
    <w:rsid w:val="004A7D4A"/>
    <w:rsid w:val="004C2DF4"/>
    <w:rsid w:val="004E0666"/>
    <w:rsid w:val="004E1ED0"/>
    <w:rsid w:val="004E29B3"/>
    <w:rsid w:val="004F1C27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7CB6"/>
    <w:rsid w:val="00640202"/>
    <w:rsid w:val="0064487D"/>
    <w:rsid w:val="006856F4"/>
    <w:rsid w:val="00692B6E"/>
    <w:rsid w:val="006F03A7"/>
    <w:rsid w:val="006F5B7D"/>
    <w:rsid w:val="007021C5"/>
    <w:rsid w:val="00720A34"/>
    <w:rsid w:val="00784D58"/>
    <w:rsid w:val="007908FF"/>
    <w:rsid w:val="007A38E4"/>
    <w:rsid w:val="007A65CC"/>
    <w:rsid w:val="007C7726"/>
    <w:rsid w:val="007D1DC0"/>
    <w:rsid w:val="007F64DA"/>
    <w:rsid w:val="00800DB9"/>
    <w:rsid w:val="00805335"/>
    <w:rsid w:val="0080729D"/>
    <w:rsid w:val="0081517C"/>
    <w:rsid w:val="00823538"/>
    <w:rsid w:val="0082699E"/>
    <w:rsid w:val="00843969"/>
    <w:rsid w:val="008A6E2C"/>
    <w:rsid w:val="008A7D74"/>
    <w:rsid w:val="008D55B9"/>
    <w:rsid w:val="008D6863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A00BE3"/>
    <w:rsid w:val="00A04024"/>
    <w:rsid w:val="00A0730C"/>
    <w:rsid w:val="00A21836"/>
    <w:rsid w:val="00A43DF1"/>
    <w:rsid w:val="00A82410"/>
    <w:rsid w:val="00A8515E"/>
    <w:rsid w:val="00A9252F"/>
    <w:rsid w:val="00A9537B"/>
    <w:rsid w:val="00AE3020"/>
    <w:rsid w:val="00B257D1"/>
    <w:rsid w:val="00B30482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54EC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D50DC7"/>
    <w:pPr>
      <w:spacing w:beforeLines="300" w:before="720" w:afterLines="200" w:after="480" w:line="180" w:lineRule="auto"/>
      <w:jc w:val="both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D50DC7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951F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D128C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  <w:style w:type="paragraph" w:styleId="affc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0</TotalTime>
  <Pages>14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77</cp:revision>
  <cp:lastPrinted>2023-05-22T12:08:00Z</cp:lastPrinted>
  <dcterms:created xsi:type="dcterms:W3CDTF">2020-01-22T00:00:00Z</dcterms:created>
  <dcterms:modified xsi:type="dcterms:W3CDTF">2023-06-05T11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